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[༨༣བ]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[༨༤ན]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[༨༤བ]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[༨༥ན]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[༨༥བ]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 [༨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8fc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5Z</dcterms:created>
  <dcterms:modified xsi:type="dcterms:W3CDTF">2017-04-19T08:12:25Z</dcterms:modified>
</cp:coreProperties>
</file>